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7655" w:type="dxa"/>
        <w:tblLayout w:type="fixed"/>
        <w:tblLook w:val="04A0" w:firstRow="1" w:lastRow="0" w:firstColumn="1" w:lastColumn="0" w:noHBand="0" w:noVBand="1"/>
      </w:tblPr>
      <w:tblGrid>
        <w:gridCol w:w="851"/>
        <w:gridCol w:w="6804"/>
      </w:tblGrid>
      <w:tr w:rsidR="00291C9D" w:rsidRPr="003939A1" w14:paraId="419978F4" w14:textId="77777777" w:rsidTr="001A0476">
        <w:tc>
          <w:tcPr>
            <w:tcW w:w="851" w:type="dxa"/>
          </w:tcPr>
          <w:p w14:paraId="62CBAB97" w14:textId="29B27B57" w:rsidR="00291C9D" w:rsidRPr="003939A1" w:rsidRDefault="003E07A8" w:rsidP="001517A3">
            <w:pPr>
              <w:widowControl w:val="0"/>
              <w:adjustRightInd w:val="0"/>
              <w:snapToGrid w:val="0"/>
              <w:spacing w:line="0" w:lineRule="atLeast"/>
              <w:jc w:val="left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="002D33AF" w:rsidRPr="002D33AF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62</w:t>
            </w:r>
            <w:bookmarkStart w:id="0" w:name="_GoBack"/>
            <w:bookmarkEnd w:id="0"/>
            <w:r w:rsidR="001517A3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6804" w:type="dxa"/>
          </w:tcPr>
          <w:p w14:paraId="3A82A8FB" w14:textId="3557A546" w:rsidR="00291C9D" w:rsidRPr="003939A1" w:rsidRDefault="001A0476" w:rsidP="005C307D">
            <w:pPr>
              <w:pStyle w:val="OK"/>
            </w:pPr>
            <w:r>
              <w:t>Aid</w:t>
            </w:r>
            <w:r w:rsidR="00291C9D" w:rsidRPr="003939A1">
              <w:t xml:space="preserve"> adequacy</w:t>
            </w:r>
            <w:r>
              <w:t xml:space="preserve"> of residents in the community</w:t>
            </w:r>
          </w:p>
        </w:tc>
      </w:tr>
    </w:tbl>
    <w:p w14:paraId="37C20554" w14:textId="77777777" w:rsidR="00291C9D" w:rsidRPr="003939A1" w:rsidRDefault="00291C9D" w:rsidP="00291C9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3223"/>
        <w:gridCol w:w="813"/>
        <w:gridCol w:w="856"/>
        <w:gridCol w:w="1011"/>
        <w:gridCol w:w="856"/>
        <w:gridCol w:w="828"/>
      </w:tblGrid>
      <w:tr w:rsidR="00291C9D" w:rsidRPr="003939A1" w14:paraId="1DF4E6D6" w14:textId="77777777" w:rsidTr="001671FC"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33571" w14:textId="77777777" w:rsidR="00291C9D" w:rsidRPr="003939A1" w:rsidRDefault="00291C9D" w:rsidP="001671FC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6064A" w14:textId="54B454BE" w:rsidR="00291C9D" w:rsidRPr="003939A1" w:rsidRDefault="00291C9D" w:rsidP="001A0476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Please select </w:t>
            </w:r>
            <w:r w:rsidR="001A0476"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situation </w:t>
            </w:r>
            <w:r w:rsidR="001A047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of </w:t>
            </w:r>
            <w:r w:rsidR="001A0476" w:rsidRPr="001A0476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residents in the community </w:t>
            </w: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in the </w:t>
            </w:r>
            <w:r w:rsidR="003C2E66">
              <w:rPr>
                <w:rFonts w:ascii="Times New Roman" w:hAnsi="Times New Roman" w:cs="Times New Roman"/>
                <w:kern w:val="2"/>
                <w:sz w:val="24"/>
                <w:szCs w:val="24"/>
                <w:lang w:eastAsia="zh-HK"/>
              </w:rPr>
              <w:t>past</w:t>
            </w: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 xml:space="preserve"> year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C47B5" w14:textId="77777777" w:rsidR="00291C9D" w:rsidRPr="003939A1" w:rsidRDefault="00291C9D" w:rsidP="00167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7CA4A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84310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18FE9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AA1FA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291C9D" w:rsidRPr="003939A1" w14:paraId="46819FFC" w14:textId="77777777" w:rsidTr="001671FC"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8729D" w14:textId="77777777" w:rsidR="00291C9D" w:rsidRPr="003939A1" w:rsidRDefault="00291C9D" w:rsidP="001671FC">
            <w:pPr>
              <w:widowControl w:val="0"/>
              <w:numPr>
                <w:ilvl w:val="0"/>
                <w:numId w:val="36"/>
              </w:numPr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61C6D5" w14:textId="77777777" w:rsidR="00291C9D" w:rsidRPr="003939A1" w:rsidRDefault="00291C9D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Getting enough health training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158C07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9E0A8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C471A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08185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9353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291C9D" w:rsidRPr="003939A1" w14:paraId="61F28FC3" w14:textId="77777777" w:rsidTr="001671FC"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34F4D" w14:textId="77777777" w:rsidR="00291C9D" w:rsidRPr="003939A1" w:rsidRDefault="00291C9D" w:rsidP="001671FC">
            <w:pPr>
              <w:widowControl w:val="0"/>
              <w:numPr>
                <w:ilvl w:val="0"/>
                <w:numId w:val="36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662520" w14:textId="77777777" w:rsidR="00291C9D" w:rsidRPr="003939A1" w:rsidRDefault="00291C9D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Getting sufficient rehabilitation support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B02AE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2C70B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AD82C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3EE78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04D4E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291C9D" w:rsidRPr="003907CB" w14:paraId="30D909C3" w14:textId="77777777" w:rsidTr="001671FC"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2114B" w14:textId="77777777" w:rsidR="00291C9D" w:rsidRPr="003939A1" w:rsidRDefault="00291C9D" w:rsidP="001671FC">
            <w:pPr>
              <w:widowControl w:val="0"/>
              <w:numPr>
                <w:ilvl w:val="0"/>
                <w:numId w:val="36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E41D6" w14:textId="77777777" w:rsidR="00291C9D" w:rsidRPr="003939A1" w:rsidRDefault="00291C9D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Social worker provided support for the treatment of illness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0958C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5D76E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659F3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58198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4E2E" w14:textId="77777777" w:rsidR="00291C9D" w:rsidRPr="003939A1" w:rsidRDefault="00291C9D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</w:tbl>
    <w:p w14:paraId="11584985" w14:textId="77777777" w:rsidR="00291C9D" w:rsidRPr="003907CB" w:rsidRDefault="00291C9D" w:rsidP="00291C9D">
      <w:pPr>
        <w:widowControl w:val="0"/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03093854" w14:textId="77777777" w:rsidR="00291C9D" w:rsidRPr="00D85DCC" w:rsidRDefault="00291C9D" w:rsidP="00291C9D"/>
    <w:p w14:paraId="13C2AD29" w14:textId="77777777" w:rsidR="00291C9D" w:rsidRPr="00787C66" w:rsidRDefault="00291C9D" w:rsidP="00291C9D"/>
    <w:p w14:paraId="14AFA2D5" w14:textId="77777777" w:rsidR="00787C66" w:rsidRPr="00291C9D" w:rsidRDefault="00787C66" w:rsidP="00291C9D"/>
    <w:sectPr w:rsidR="00787C66" w:rsidRPr="00291C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23ED0" w14:textId="77777777" w:rsidR="00D10758" w:rsidRDefault="00D10758" w:rsidP="00A56F1F">
      <w:r>
        <w:separator/>
      </w:r>
    </w:p>
  </w:endnote>
  <w:endnote w:type="continuationSeparator" w:id="0">
    <w:p w14:paraId="2FCE3BA4" w14:textId="77777777" w:rsidR="00D10758" w:rsidRDefault="00D10758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E39D4" w14:textId="77777777" w:rsidR="00D10758" w:rsidRDefault="00D10758" w:rsidP="00A56F1F">
      <w:r>
        <w:separator/>
      </w:r>
    </w:p>
  </w:footnote>
  <w:footnote w:type="continuationSeparator" w:id="0">
    <w:p w14:paraId="169662BC" w14:textId="77777777" w:rsidR="00D10758" w:rsidRDefault="00D10758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B7AC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C4887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3068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4542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D65C8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A5032"/>
    <w:multiLevelType w:val="multilevel"/>
    <w:tmpl w:val="D6D4086E"/>
    <w:lvl w:ilvl="0">
      <w:start w:val="7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70F6B"/>
    <w:multiLevelType w:val="multilevel"/>
    <w:tmpl w:val="FFC61B0C"/>
    <w:lvl w:ilvl="0">
      <w:start w:val="1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06131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5C15D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73B5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4C3BB7"/>
    <w:multiLevelType w:val="multilevel"/>
    <w:tmpl w:val="083C24E8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687A4B"/>
    <w:multiLevelType w:val="multilevel"/>
    <w:tmpl w:val="D4EAC6F6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5D3024"/>
    <w:multiLevelType w:val="hybridMultilevel"/>
    <w:tmpl w:val="0B8C64AA"/>
    <w:lvl w:ilvl="0" w:tplc="C47A0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B14"/>
    <w:multiLevelType w:val="multilevel"/>
    <w:tmpl w:val="8B469536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4E7F02"/>
    <w:multiLevelType w:val="multilevel"/>
    <w:tmpl w:val="5AEEEE88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7435C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9D3F6B"/>
    <w:multiLevelType w:val="hybridMultilevel"/>
    <w:tmpl w:val="5016BF86"/>
    <w:lvl w:ilvl="0" w:tplc="49E8DF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A418AC"/>
    <w:multiLevelType w:val="multilevel"/>
    <w:tmpl w:val="18A83196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855A29"/>
    <w:multiLevelType w:val="hybridMultilevel"/>
    <w:tmpl w:val="49C2EA82"/>
    <w:lvl w:ilvl="0" w:tplc="0A3AB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65BB3"/>
    <w:multiLevelType w:val="multilevel"/>
    <w:tmpl w:val="56184BAA"/>
    <w:lvl w:ilvl="0">
      <w:start w:val="8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4B4951"/>
    <w:multiLevelType w:val="multilevel"/>
    <w:tmpl w:val="0498A030"/>
    <w:lvl w:ilvl="0">
      <w:start w:val="9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9F6A7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DA1053"/>
    <w:multiLevelType w:val="multilevel"/>
    <w:tmpl w:val="57B8921E"/>
    <w:lvl w:ilvl="0">
      <w:start w:val="1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8558A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3719B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B000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9655F3"/>
    <w:multiLevelType w:val="multilevel"/>
    <w:tmpl w:val="35E282DC"/>
    <w:lvl w:ilvl="0">
      <w:start w:val="1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4D7D9C"/>
    <w:multiLevelType w:val="multilevel"/>
    <w:tmpl w:val="352077CA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9D6AF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9B6D89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28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24"/>
  </w:num>
  <w:num w:numId="9">
    <w:abstractNumId w:val="25"/>
  </w:num>
  <w:num w:numId="10">
    <w:abstractNumId w:val="19"/>
  </w:num>
  <w:num w:numId="11">
    <w:abstractNumId w:val="35"/>
  </w:num>
  <w:num w:numId="12">
    <w:abstractNumId w:val="21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9"/>
  </w:num>
  <w:num w:numId="18">
    <w:abstractNumId w:val="27"/>
  </w:num>
  <w:num w:numId="19">
    <w:abstractNumId w:val="32"/>
  </w:num>
  <w:num w:numId="20">
    <w:abstractNumId w:val="4"/>
  </w:num>
  <w:num w:numId="21">
    <w:abstractNumId w:val="34"/>
  </w:num>
  <w:num w:numId="22">
    <w:abstractNumId w:val="6"/>
  </w:num>
  <w:num w:numId="23">
    <w:abstractNumId w:val="1"/>
  </w:num>
  <w:num w:numId="24">
    <w:abstractNumId w:val="29"/>
  </w:num>
  <w:num w:numId="25">
    <w:abstractNumId w:val="33"/>
  </w:num>
  <w:num w:numId="26">
    <w:abstractNumId w:val="7"/>
  </w:num>
  <w:num w:numId="27">
    <w:abstractNumId w:val="10"/>
  </w:num>
  <w:num w:numId="28">
    <w:abstractNumId w:val="13"/>
  </w:num>
  <w:num w:numId="29">
    <w:abstractNumId w:val="2"/>
  </w:num>
  <w:num w:numId="30">
    <w:abstractNumId w:val="3"/>
  </w:num>
  <w:num w:numId="31">
    <w:abstractNumId w:val="5"/>
  </w:num>
  <w:num w:numId="32">
    <w:abstractNumId w:val="15"/>
  </w:num>
  <w:num w:numId="33">
    <w:abstractNumId w:val="0"/>
  </w:num>
  <w:num w:numId="34">
    <w:abstractNumId w:val="31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1MzI3NTEyN7NU0lEKTi0uzszPAykwrgUAUN05hywAAAA="/>
  </w:docVars>
  <w:rsids>
    <w:rsidRoot w:val="00DC2F53"/>
    <w:rsid w:val="000124F5"/>
    <w:rsid w:val="00036C5C"/>
    <w:rsid w:val="00041AD9"/>
    <w:rsid w:val="000463E2"/>
    <w:rsid w:val="00053E3F"/>
    <w:rsid w:val="00062BE8"/>
    <w:rsid w:val="000649EA"/>
    <w:rsid w:val="00066030"/>
    <w:rsid w:val="0007200F"/>
    <w:rsid w:val="0007549B"/>
    <w:rsid w:val="00087C6F"/>
    <w:rsid w:val="000A54B5"/>
    <w:rsid w:val="000A5D9F"/>
    <w:rsid w:val="000B1C59"/>
    <w:rsid w:val="000B1FA6"/>
    <w:rsid w:val="000C2DF6"/>
    <w:rsid w:val="000C5507"/>
    <w:rsid w:val="000D0A2C"/>
    <w:rsid w:val="000D3782"/>
    <w:rsid w:val="000D444E"/>
    <w:rsid w:val="000D45C1"/>
    <w:rsid w:val="000E0279"/>
    <w:rsid w:val="000E0A8B"/>
    <w:rsid w:val="000E12BB"/>
    <w:rsid w:val="000E6947"/>
    <w:rsid w:val="000F070A"/>
    <w:rsid w:val="000F4135"/>
    <w:rsid w:val="00110C4F"/>
    <w:rsid w:val="001110ED"/>
    <w:rsid w:val="00111B5F"/>
    <w:rsid w:val="00113346"/>
    <w:rsid w:val="001168B5"/>
    <w:rsid w:val="00141FA7"/>
    <w:rsid w:val="00147638"/>
    <w:rsid w:val="00151636"/>
    <w:rsid w:val="001517A3"/>
    <w:rsid w:val="00176B93"/>
    <w:rsid w:val="001775A9"/>
    <w:rsid w:val="001A0476"/>
    <w:rsid w:val="001A4CCF"/>
    <w:rsid w:val="001A700A"/>
    <w:rsid w:val="001B1721"/>
    <w:rsid w:val="001B4927"/>
    <w:rsid w:val="001B7456"/>
    <w:rsid w:val="001C616C"/>
    <w:rsid w:val="001D0722"/>
    <w:rsid w:val="001D4FEF"/>
    <w:rsid w:val="00201FC1"/>
    <w:rsid w:val="002034CC"/>
    <w:rsid w:val="00220190"/>
    <w:rsid w:val="002443EF"/>
    <w:rsid w:val="00245C78"/>
    <w:rsid w:val="00266253"/>
    <w:rsid w:val="002740F2"/>
    <w:rsid w:val="002742A2"/>
    <w:rsid w:val="002743B2"/>
    <w:rsid w:val="002775FE"/>
    <w:rsid w:val="0028006D"/>
    <w:rsid w:val="00291C9D"/>
    <w:rsid w:val="00292A3D"/>
    <w:rsid w:val="0029705C"/>
    <w:rsid w:val="00297A5B"/>
    <w:rsid w:val="002B18B1"/>
    <w:rsid w:val="002B458E"/>
    <w:rsid w:val="002B64F1"/>
    <w:rsid w:val="002D0F64"/>
    <w:rsid w:val="002D33AF"/>
    <w:rsid w:val="002F0F11"/>
    <w:rsid w:val="002F10B2"/>
    <w:rsid w:val="00301A49"/>
    <w:rsid w:val="00301B17"/>
    <w:rsid w:val="0031143A"/>
    <w:rsid w:val="0031585A"/>
    <w:rsid w:val="00323E4B"/>
    <w:rsid w:val="003269CD"/>
    <w:rsid w:val="0033737A"/>
    <w:rsid w:val="00344EE6"/>
    <w:rsid w:val="00353156"/>
    <w:rsid w:val="00353F70"/>
    <w:rsid w:val="00372F96"/>
    <w:rsid w:val="0038113F"/>
    <w:rsid w:val="003844CD"/>
    <w:rsid w:val="003903D7"/>
    <w:rsid w:val="003907CB"/>
    <w:rsid w:val="003939A1"/>
    <w:rsid w:val="003A06CD"/>
    <w:rsid w:val="003B2CA0"/>
    <w:rsid w:val="003B777E"/>
    <w:rsid w:val="003C1579"/>
    <w:rsid w:val="003C2E66"/>
    <w:rsid w:val="003D4491"/>
    <w:rsid w:val="003E07A8"/>
    <w:rsid w:val="003E57B1"/>
    <w:rsid w:val="003E6084"/>
    <w:rsid w:val="00401BC5"/>
    <w:rsid w:val="004130DF"/>
    <w:rsid w:val="00415FFA"/>
    <w:rsid w:val="004205C8"/>
    <w:rsid w:val="00427E80"/>
    <w:rsid w:val="00433D98"/>
    <w:rsid w:val="00436BB0"/>
    <w:rsid w:val="004535A1"/>
    <w:rsid w:val="00456A29"/>
    <w:rsid w:val="00463748"/>
    <w:rsid w:val="00474E9B"/>
    <w:rsid w:val="004A1D21"/>
    <w:rsid w:val="004A73C1"/>
    <w:rsid w:val="004B507A"/>
    <w:rsid w:val="004C3FE8"/>
    <w:rsid w:val="004C581F"/>
    <w:rsid w:val="004C623A"/>
    <w:rsid w:val="004D428E"/>
    <w:rsid w:val="004D593F"/>
    <w:rsid w:val="004D7A54"/>
    <w:rsid w:val="004F0AD3"/>
    <w:rsid w:val="004F6F28"/>
    <w:rsid w:val="00501B46"/>
    <w:rsid w:val="00522936"/>
    <w:rsid w:val="0052404A"/>
    <w:rsid w:val="00526654"/>
    <w:rsid w:val="0053084F"/>
    <w:rsid w:val="00533CA1"/>
    <w:rsid w:val="00537965"/>
    <w:rsid w:val="00541308"/>
    <w:rsid w:val="00543306"/>
    <w:rsid w:val="0054441D"/>
    <w:rsid w:val="00550C98"/>
    <w:rsid w:val="00555293"/>
    <w:rsid w:val="005648BA"/>
    <w:rsid w:val="0056533F"/>
    <w:rsid w:val="00572BDB"/>
    <w:rsid w:val="005755A7"/>
    <w:rsid w:val="00580749"/>
    <w:rsid w:val="00582904"/>
    <w:rsid w:val="005829E0"/>
    <w:rsid w:val="00595969"/>
    <w:rsid w:val="005A3043"/>
    <w:rsid w:val="005A7CC2"/>
    <w:rsid w:val="005B0E48"/>
    <w:rsid w:val="005B58FD"/>
    <w:rsid w:val="005C01BA"/>
    <w:rsid w:val="005C307D"/>
    <w:rsid w:val="005C4675"/>
    <w:rsid w:val="005D37E3"/>
    <w:rsid w:val="005D38F0"/>
    <w:rsid w:val="005E0B1C"/>
    <w:rsid w:val="005F00A5"/>
    <w:rsid w:val="00612410"/>
    <w:rsid w:val="00616962"/>
    <w:rsid w:val="00617357"/>
    <w:rsid w:val="00620966"/>
    <w:rsid w:val="0062187A"/>
    <w:rsid w:val="00634968"/>
    <w:rsid w:val="0063532A"/>
    <w:rsid w:val="0063582E"/>
    <w:rsid w:val="00641D6A"/>
    <w:rsid w:val="00647C27"/>
    <w:rsid w:val="0065042B"/>
    <w:rsid w:val="00650D7A"/>
    <w:rsid w:val="006673F0"/>
    <w:rsid w:val="00684CEE"/>
    <w:rsid w:val="00695711"/>
    <w:rsid w:val="006C7EA8"/>
    <w:rsid w:val="006E42C6"/>
    <w:rsid w:val="006E761F"/>
    <w:rsid w:val="006F0850"/>
    <w:rsid w:val="006F6E45"/>
    <w:rsid w:val="00725E01"/>
    <w:rsid w:val="007429AD"/>
    <w:rsid w:val="00743124"/>
    <w:rsid w:val="0075734E"/>
    <w:rsid w:val="00763F0D"/>
    <w:rsid w:val="00776DDC"/>
    <w:rsid w:val="00787C66"/>
    <w:rsid w:val="007B034D"/>
    <w:rsid w:val="007B2FFE"/>
    <w:rsid w:val="007B3417"/>
    <w:rsid w:val="007B3DF7"/>
    <w:rsid w:val="007B4C37"/>
    <w:rsid w:val="007B5E79"/>
    <w:rsid w:val="007D763E"/>
    <w:rsid w:val="007F0FDD"/>
    <w:rsid w:val="007F2B0A"/>
    <w:rsid w:val="007F5C8F"/>
    <w:rsid w:val="007F7415"/>
    <w:rsid w:val="008172F0"/>
    <w:rsid w:val="008209C2"/>
    <w:rsid w:val="00835596"/>
    <w:rsid w:val="00845B14"/>
    <w:rsid w:val="00850BB1"/>
    <w:rsid w:val="00880142"/>
    <w:rsid w:val="00880F64"/>
    <w:rsid w:val="00894A8C"/>
    <w:rsid w:val="008A3FB0"/>
    <w:rsid w:val="008C0A46"/>
    <w:rsid w:val="008D6CDB"/>
    <w:rsid w:val="008E31A4"/>
    <w:rsid w:val="008E4F5B"/>
    <w:rsid w:val="008F4273"/>
    <w:rsid w:val="00900592"/>
    <w:rsid w:val="00911A3C"/>
    <w:rsid w:val="0091547D"/>
    <w:rsid w:val="00920979"/>
    <w:rsid w:val="00920AB2"/>
    <w:rsid w:val="009255D5"/>
    <w:rsid w:val="00925CCC"/>
    <w:rsid w:val="00926DFE"/>
    <w:rsid w:val="00944744"/>
    <w:rsid w:val="0097063D"/>
    <w:rsid w:val="0097214D"/>
    <w:rsid w:val="00973564"/>
    <w:rsid w:val="00973FBD"/>
    <w:rsid w:val="00982E67"/>
    <w:rsid w:val="0098318F"/>
    <w:rsid w:val="0098440A"/>
    <w:rsid w:val="009B39E5"/>
    <w:rsid w:val="009B484A"/>
    <w:rsid w:val="009C453B"/>
    <w:rsid w:val="009E69D2"/>
    <w:rsid w:val="009E6B7C"/>
    <w:rsid w:val="009E6DE3"/>
    <w:rsid w:val="00A20A54"/>
    <w:rsid w:val="00A265D9"/>
    <w:rsid w:val="00A26B70"/>
    <w:rsid w:val="00A27762"/>
    <w:rsid w:val="00A34528"/>
    <w:rsid w:val="00A44FEE"/>
    <w:rsid w:val="00A46AD9"/>
    <w:rsid w:val="00A50305"/>
    <w:rsid w:val="00A505B3"/>
    <w:rsid w:val="00A56F1F"/>
    <w:rsid w:val="00A641D4"/>
    <w:rsid w:val="00A720FF"/>
    <w:rsid w:val="00A74407"/>
    <w:rsid w:val="00A92B90"/>
    <w:rsid w:val="00AB40D7"/>
    <w:rsid w:val="00AB5BD3"/>
    <w:rsid w:val="00AD0177"/>
    <w:rsid w:val="00B00C95"/>
    <w:rsid w:val="00B04EFD"/>
    <w:rsid w:val="00B2201C"/>
    <w:rsid w:val="00B27117"/>
    <w:rsid w:val="00B27EB4"/>
    <w:rsid w:val="00B3148C"/>
    <w:rsid w:val="00B34810"/>
    <w:rsid w:val="00B34DBB"/>
    <w:rsid w:val="00B41CB7"/>
    <w:rsid w:val="00B45817"/>
    <w:rsid w:val="00B45FCB"/>
    <w:rsid w:val="00B579CF"/>
    <w:rsid w:val="00B605E9"/>
    <w:rsid w:val="00B62BDF"/>
    <w:rsid w:val="00B65858"/>
    <w:rsid w:val="00B66258"/>
    <w:rsid w:val="00B67EFD"/>
    <w:rsid w:val="00B71652"/>
    <w:rsid w:val="00B727E3"/>
    <w:rsid w:val="00B83CB0"/>
    <w:rsid w:val="00B84BA3"/>
    <w:rsid w:val="00B87D73"/>
    <w:rsid w:val="00B9123C"/>
    <w:rsid w:val="00BB140A"/>
    <w:rsid w:val="00BC0331"/>
    <w:rsid w:val="00BC0398"/>
    <w:rsid w:val="00BC2050"/>
    <w:rsid w:val="00BC32B5"/>
    <w:rsid w:val="00BC4B75"/>
    <w:rsid w:val="00BC6866"/>
    <w:rsid w:val="00BD437F"/>
    <w:rsid w:val="00BD7A34"/>
    <w:rsid w:val="00BF509F"/>
    <w:rsid w:val="00C13AE5"/>
    <w:rsid w:val="00C34D98"/>
    <w:rsid w:val="00C35189"/>
    <w:rsid w:val="00C44A17"/>
    <w:rsid w:val="00C51AD6"/>
    <w:rsid w:val="00C53183"/>
    <w:rsid w:val="00C73408"/>
    <w:rsid w:val="00C811D8"/>
    <w:rsid w:val="00C863C7"/>
    <w:rsid w:val="00C91426"/>
    <w:rsid w:val="00C91AC5"/>
    <w:rsid w:val="00CC0CE1"/>
    <w:rsid w:val="00CD2049"/>
    <w:rsid w:val="00CD471D"/>
    <w:rsid w:val="00CF0934"/>
    <w:rsid w:val="00CF2A1E"/>
    <w:rsid w:val="00D02972"/>
    <w:rsid w:val="00D037F0"/>
    <w:rsid w:val="00D06F9E"/>
    <w:rsid w:val="00D10758"/>
    <w:rsid w:val="00D13D3E"/>
    <w:rsid w:val="00D2460F"/>
    <w:rsid w:val="00D40D68"/>
    <w:rsid w:val="00D44171"/>
    <w:rsid w:val="00D57932"/>
    <w:rsid w:val="00D61367"/>
    <w:rsid w:val="00D8461B"/>
    <w:rsid w:val="00D8518B"/>
    <w:rsid w:val="00D85DCC"/>
    <w:rsid w:val="00D928FA"/>
    <w:rsid w:val="00D97EAF"/>
    <w:rsid w:val="00DB3068"/>
    <w:rsid w:val="00DC2F53"/>
    <w:rsid w:val="00DD4299"/>
    <w:rsid w:val="00DD7C8B"/>
    <w:rsid w:val="00DE0AC8"/>
    <w:rsid w:val="00DE6B35"/>
    <w:rsid w:val="00DF01DD"/>
    <w:rsid w:val="00DF0867"/>
    <w:rsid w:val="00DF42DA"/>
    <w:rsid w:val="00DF4B44"/>
    <w:rsid w:val="00DF4F56"/>
    <w:rsid w:val="00DF70D8"/>
    <w:rsid w:val="00E05DF4"/>
    <w:rsid w:val="00E12AED"/>
    <w:rsid w:val="00E1343D"/>
    <w:rsid w:val="00E41676"/>
    <w:rsid w:val="00E50CC0"/>
    <w:rsid w:val="00E55DA7"/>
    <w:rsid w:val="00E63B4A"/>
    <w:rsid w:val="00E7112D"/>
    <w:rsid w:val="00E72AA6"/>
    <w:rsid w:val="00E72DA3"/>
    <w:rsid w:val="00E73E3F"/>
    <w:rsid w:val="00E76D27"/>
    <w:rsid w:val="00E921B2"/>
    <w:rsid w:val="00E93CD9"/>
    <w:rsid w:val="00E96FE5"/>
    <w:rsid w:val="00EA0E9A"/>
    <w:rsid w:val="00EA4A9E"/>
    <w:rsid w:val="00EA4E42"/>
    <w:rsid w:val="00EA5A27"/>
    <w:rsid w:val="00EA792D"/>
    <w:rsid w:val="00EC07C4"/>
    <w:rsid w:val="00EC2A5C"/>
    <w:rsid w:val="00EC3FFF"/>
    <w:rsid w:val="00F05DD7"/>
    <w:rsid w:val="00F40356"/>
    <w:rsid w:val="00F41973"/>
    <w:rsid w:val="00F50CBD"/>
    <w:rsid w:val="00F56D3A"/>
    <w:rsid w:val="00F65776"/>
    <w:rsid w:val="00F72FF0"/>
    <w:rsid w:val="00FA087E"/>
    <w:rsid w:val="00FB7728"/>
    <w:rsid w:val="00FC7CE8"/>
    <w:rsid w:val="00FE1E62"/>
    <w:rsid w:val="00FE2E58"/>
    <w:rsid w:val="00FF20E3"/>
    <w:rsid w:val="00FF313B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4130DF"/>
    <w:pPr>
      <w:spacing w:line="0" w:lineRule="atLeast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OKChar">
    <w:name w:val="OK Char"/>
    <w:link w:val="OK"/>
    <w:rsid w:val="004130DF"/>
    <w:rPr>
      <w:rFonts w:ascii="Times New Roman" w:eastAsia="PMingLiU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DA8853-9ADF-4B8F-AF25-6A1463CDD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40B213-ED84-4140-A530-6DCDB60829B3}">
  <ds:schemaRefs>
    <ds:schemaRef ds:uri="http://schemas.microsoft.com/office/2006/documentManagement/types"/>
    <ds:schemaRef ds:uri="3dbc9a8e-b0e2-439a-a8ae-3f839037c06e"/>
    <ds:schemaRef ds:uri="http://schemas.microsoft.com/office/infopath/2007/PartnerControls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a287a210-e093-4cc7-add5-53271de8b9dc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12F9105-9819-461A-A33C-CE16B6181C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9</cp:revision>
  <dcterms:created xsi:type="dcterms:W3CDTF">2019-08-21T01:50:00Z</dcterms:created>
  <dcterms:modified xsi:type="dcterms:W3CDTF">2021-03-15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